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机场雾对飞机的影响的分析"/>
      <w:r>
        <w:t xml:space="preserve">机场雾对飞机的影响的分析</w:t>
      </w:r>
      <w:bookmarkEnd w:id="20"/>
    </w:p>
    <w:p>
      <w:pPr>
        <w:pStyle w:val="Heading2"/>
      </w:pPr>
      <w:bookmarkStart w:id="21" w:name="第四章-飞机在雾天飞行的影响及应对"/>
      <w:r>
        <w:t xml:space="preserve">第四章 飞机在雾天飞行的影响及应对</w:t>
      </w:r>
      <w:bookmarkEnd w:id="21"/>
    </w:p>
    <w:p>
      <w:pPr>
        <w:pStyle w:val="Heading3"/>
      </w:pPr>
      <w:bookmarkStart w:id="22" w:name="飞机结构特点"/>
      <w:r>
        <w:t xml:space="preserve">4.1飞机结构特点</w:t>
      </w:r>
      <w:bookmarkEnd w:id="22"/>
    </w:p>
    <w:p>
      <w:pPr>
        <w:pStyle w:val="FirstParagraph"/>
      </w:pPr>
      <w:r>
        <w:t xml:space="preserve">在深入探讨机场雾对飞机的影响过程中，飞机的结构特点扮演着举足轻重的角色。飞机的结构设计在很大程度上决定了飞机在雾中飞行时的性能表现。通常情况下，为了提高飞机在雾中的耐飞性，飞机的机体结构设计会显得更为紧凑和坚固。举例来说，部分飞机的机体表面采用了具有防冰和防水功能的特殊涂层，这有助于降低雾气对飞机的影响，保障飞机的安全性。</w:t>
      </w:r>
    </w:p>
    <w:p>
      <w:pPr>
        <w:pStyle w:val="BodyText"/>
      </w:pPr>
      <w:r>
        <w:t xml:space="preserve">除此之外，飞机的关键部件，如发动机和螺旋桨等，也接受了特殊设计以应对雾天的挑战。例如，一些飞机的发动机采用了抗凝结设计，这能有效防止发动机在雾中结冰，从而避免因结冰导致的发动机故障。</w:t>
      </w:r>
    </w:p>
    <w:p>
      <w:pPr>
        <w:pStyle w:val="BodyText"/>
      </w:pPr>
      <w:r>
        <w:t xml:space="preserve">概括地说，飞机的结构特点对于飞机在雾中的飞行安全起着至关重要的作用。这些特点包括紧凑的机身设计、特殊的防冰和防水涂层以及抗凝结的发动机设计等，都在不同程度上提高了飞机在雾中飞行的安全性。</w:t>
      </w:r>
    </w:p>
    <w:p>
      <w:pPr>
        <w:pStyle w:val="Heading3"/>
      </w:pPr>
      <w:bookmarkStart w:id="23" w:name="飞机功能系统"/>
      <w:r>
        <w:t xml:space="preserve">4.2 飞机功能系统</w:t>
      </w:r>
      <w:bookmarkEnd w:id="23"/>
    </w:p>
    <w:p>
      <w:pPr>
        <w:pStyle w:val="FirstParagraph"/>
      </w:pPr>
      <w:r>
        <w:t xml:space="preserve">在分析机场雾对飞机的影响时，飞机功能系统是一个关键的组成部分。飞机功能系统包括多个子系统，如导航系统、发动机系统和飞行控制系统等。这些子系统在飞机的运行过程中相互协作，共同保证飞机的安全、稳定和高效运行。其中，导航系统是飞机功能系统中最为关键的部分，它的准确性直接影响到飞机的飞行路径和速度。</w:t>
      </w:r>
    </w:p>
    <w:p>
      <w:pPr>
        <w:pStyle w:val="BodyText"/>
      </w:pPr>
      <w:r>
        <w:t xml:space="preserve">机场雾是一种常见的气象现象，它能显著降低飞机的能见度，给飞机的导航系统带来很大的挑战。在能见度低于800米的情况下，飞机的导航误差会增加约20%。这是因为机场雾导致气象信息传播受阻，使得飞机的导航系统难以准确接收和处理气象信息。为了应对这种影响，研究人员提出了各种改进方法，如增加导航系统的冗余度和校准数据。这样，即使在高能见度较低的情况下，飞机也能保持良好的飞行状态。</w:t>
      </w:r>
    </w:p>
    <w:p>
      <w:pPr>
        <w:pStyle w:val="BodyText"/>
      </w:pPr>
      <w:r>
        <w:t xml:space="preserve">除了导航系统，飞机的其他功能系统也会受到机场雾的影响。例如，发动机系统在雾中运行时，发动机表面形成的冰霜或凝结物可能会影响其进气、排气效率，导致发动机性能下降。为了解决这个问题，研究人员对发动机防冰、防霜技术进行了研究和改进，如采用热交换器、加温系统等措施，以提高发动机在雾中的运行效率。</w:t>
      </w:r>
    </w:p>
    <w:p>
      <w:pPr>
        <w:pStyle w:val="BodyText"/>
      </w:pPr>
      <w:r>
        <w:t xml:space="preserve">同样，飞行控制系统在雾气条件下也会面临挑战。由于雾气导致其表面变得湿滑，降低了控制系统的摩擦力，使得飞机在飞行过程中难以控制。为解决这个问题，研究人员提出了采用抗冰涂层、湿度控制等技术手段，以提高飞行控制系统的稳定性和可靠性。</w:t>
      </w:r>
    </w:p>
    <w:p>
      <w:pPr>
        <w:pStyle w:val="BodyText"/>
      </w:pPr>
      <w:r>
        <w:t xml:space="preserve">总之，在分析机场雾对飞机的影响时，需要重点关注飞机功能系统在雾中的表现和应对策略。通过深入研究这些系统在不同气象条件下的表现，可以为航空公司提供更有效的飞行建议，提高航班的安全性和运行效率。同时，针对雾天所提出的改进方案和新技术也可以为飞机制造商提供参考，进一步优化飞机设计和设备，降低雾天对飞机性能的影响。</w:t>
      </w:r>
    </w:p>
    <w:p>
      <w:pPr>
        <w:pStyle w:val="Heading3"/>
      </w:pPr>
      <w:bookmarkStart w:id="24" w:name="雾天对飞机的影响"/>
      <w:r>
        <w:t xml:space="preserve">4.3 雾天对飞机的影响</w:t>
      </w:r>
      <w:bookmarkEnd w:id="24"/>
    </w:p>
    <w:p>
      <w:pPr>
        <w:pStyle w:val="FirstParagraph"/>
      </w:pPr>
      <w:r>
        <w:t xml:space="preserve">在深入探讨机场雾对飞机的影响时，我们可以从以下几个具体方面来分析雾天对飞机的影响。</w:t>
      </w:r>
    </w:p>
    <w:p>
      <w:pPr>
        <w:pStyle w:val="BodyText"/>
      </w:pPr>
      <w:r>
        <w:t xml:space="preserve">我们需要关注的是能见度的降低。当雾天出现时，能见度会大幅度下降，这会导致飞机在起飞和降落过程中的视觉参考点大大减少。在这种情况下，飞行员需要加大油门才能维持稳定的速度和高度，这样就增加了误操作和事故的风险。根据Li等人的研究，能见度的降低会对飞机的稳定性产生负面影响，同时也增加了飞行员操作失误和发生事故的可能性。</w:t>
      </w:r>
    </w:p>
    <w:p>
      <w:pPr>
        <w:pStyle w:val="BodyText"/>
      </w:pPr>
      <w:r>
        <w:t xml:space="preserve">雾天可能会对飞机的电子设备和机械部件产生影响，导致设备故障，进而影响飞机的稳定性和安全性。例如，发动机进气口处可能会积累水蒸气和凝结水，导致发动机进水，影响飞机的正常运行。此外，雾中可能含有腐蚀性物质，对飞机的金属部件产生腐蚀，这就需要定期进行检查和维护，以确保飞机的安全。根据Ndiaye等人的研究，飞机的电子设备和机械部件在雾天的影响下，更容易出现故障。</w:t>
      </w:r>
    </w:p>
    <w:p>
      <w:pPr>
        <w:pStyle w:val="BodyText"/>
      </w:pPr>
      <w:r>
        <w:t xml:space="preserve">雾天对飞机的飞行控制系统也具有显著的影响。由于雾中能见度较低，飞机的飞行控制系统可能会受到干扰，导致飞机的飞行轨迹偏离预期。在这种情况下，飞行员需要冷静应对，充分利用现有工具，如仪表着陆系统，进行安全着陆。这是根据Huang等人的研究得出的结论。</w:t>
      </w:r>
    </w:p>
    <w:p>
      <w:pPr>
        <w:pStyle w:val="BodyText"/>
      </w:pPr>
      <w:r>
        <w:t xml:space="preserve">雾天对飞机的导航设备也有影响。由于雾中能见度较低，飞机的导航设备可能会出现误差，这会对飞机的飞行路径和高度产生影响。因此，航空公司和民航局需要密切关注雾天气象条件，及时发布预警信息，采取有效措施降低雾天对飞机的影响。同时，科研人员也需要不断研究和改进雾天气象条件下的飞行技术和设备，以提高飞行安全和效率。这是根据Li等人的研究得出的结论。</w:t>
      </w:r>
    </w:p>
    <w:p>
      <w:pPr>
        <w:pStyle w:val="BodyText"/>
      </w:pPr>
      <w:r>
        <w:t xml:space="preserve">总结来说，雾天对飞机的影响主要体现在能见度、导航设备、发动机进气和飞行控制系统等方面。为了确保飞机安全，航空公司和民航局需要密切关注雾天气象条件，及时发布预警信息，采取有效措施降低雾天对飞机的影响。同时，科研人员也需要不断研究和改进雾天气象条件下的飞行技术和设备，以提高飞行安全和效率。</w:t>
      </w:r>
    </w:p>
    <w:p>
      <w:pPr>
        <w:pStyle w:val="Heading3"/>
      </w:pPr>
      <w:bookmarkStart w:id="25" w:name="能见度降低的影响"/>
      <w:r>
        <w:t xml:space="preserve">4.4 能见度降低的影响</w:t>
      </w:r>
      <w:bookmarkEnd w:id="25"/>
    </w:p>
    <w:p>
      <w:pPr>
        <w:pStyle w:val="FirstParagraph"/>
      </w:pPr>
      <w:r>
        <w:t xml:space="preserve">当能见度降低时，飞行员将面临诸多挑战，这不仅会影响他们的飞行操作，还可能对飞行安全造成威胁。能见度的降低会导致飞行员难以清楚了解前方的气象条件和地面状况，这可能会增加飞行员的操作难度，从而增加发生误操作的风险。同时，由于飞行员无法及时获取有效的气象信息，他们可能会采取错误的飞行策略，例如错误地调整航向或速度，进而导致飞机偏离预定航线。</w:t>
      </w:r>
    </w:p>
    <w:p>
      <w:pPr>
        <w:pStyle w:val="BodyText"/>
      </w:pPr>
      <w:r>
        <w:t xml:space="preserve">能见度降低会对飞机的导航系统产生显著影响。由于飞行员无法准确判断飞机的位置和高度，他们可能会错误地估计飞机的飞行状态，从而导致飞机偏离预定航线。更严重的是，由于能见度不足，飞行员可能无法及时发现并避免潜在的危险，如其他航空器、地面障碍物或恶劣天气，这可能会导致严重的飞行事故。</w:t>
      </w:r>
    </w:p>
    <w:p>
      <w:pPr>
        <w:pStyle w:val="BodyText"/>
      </w:pPr>
      <w:r>
        <w:t xml:space="preserve">此外，能见度降低还可能对飞机的通信系统产生影响。当飞机在雾中飞行时，通信设备可能会受到干扰，导致通话质量下降或者中断。这可能会对飞行员的导航决策产生影响，使他们无法得到及时的有效信息。</w:t>
      </w:r>
    </w:p>
    <w:p>
      <w:pPr>
        <w:pStyle w:val="BodyText"/>
      </w:pPr>
      <w:r>
        <w:t xml:space="preserve">因此，为了确保飞行的安全性，我们需要采取一系列措施。加强气象监测和预报是至关重要的，这将有助于我们提前预测可能的雾天，为航空公司和飞行员提供充足的信息，以便他们可以做出相应的调整。及时发布大雾预警也是必要的，这将为飞行员提供宝贵的时间，以便他们可以采取适当的应对措施。此外，改进飞机设计和制造工艺，以提高飞机在恶劣条件下的性能，以及加强飞行员培训和教育，使他们能够更好地应对各种复杂情况，都是保证飞行安全的重要手段。</w:t>
      </w:r>
    </w:p>
    <w:p>
      <w:pPr>
        <w:pStyle w:val="Heading3"/>
      </w:pPr>
      <w:bookmarkStart w:id="26" w:name="飞行稳定性的影响"/>
      <w:r>
        <w:t xml:space="preserve">4.5飞行稳定性的影响</w:t>
      </w:r>
      <w:bookmarkEnd w:id="26"/>
    </w:p>
    <w:p>
      <w:pPr>
        <w:pStyle w:val="FirstParagraph"/>
      </w:pPr>
      <w:r>
        <w:t xml:space="preserve">在分析机场雾对飞机的影响时，飞行稳定性是一个重要的研究对象。雾天能见度降低，对飞行员的视线产生了影响，使得飞行员难以清晰地看到前方的跑道和目标，增加了飞行员的操作难度。此外，雾天的空气湿度较大，可能导致机翼表面的湿滑，从而影响飞机的稳定性和操控性。在起飞和降落过程中，这些因素都可能对飞机的飞行稳定性产生不利影响，增加了飞行事故的风险。因此，在雾天进行飞行操作时，飞行员需要提高警惕，加强飞行员的培训和雾天运行经验的积累，同时加强飞机的维护和检查，以确保飞行的安全性。</w:t>
      </w:r>
    </w:p>
    <w:p>
      <w:pPr>
        <w:pStyle w:val="BodyText"/>
      </w:pPr>
      <w:r>
        <w:t xml:space="preserve">从飞行稳定性的角度来看，雾天主要表现在以下几个方面：</w:t>
      </w:r>
    </w:p>
    <w:p>
      <w:pPr>
        <w:pStyle w:val="BodyText"/>
      </w:pPr>
      <w:r>
        <w:t xml:space="preserve">雾天能见度的降低对飞行员的视线形成了较大的挑战。由于视线受限，飞行员在进行起飞和降落操作时，需要依靠更多的经验和技巧来确保飞机的稳定飞行。这种情况下，飞行员需要密切关注飞机的飞行状态，及时调整飞行参数，以确保飞机在安全范围内完成飞行任务。</w:t>
      </w:r>
    </w:p>
    <w:p>
      <w:pPr>
        <w:pStyle w:val="BodyText"/>
      </w:pPr>
      <w:r>
        <w:t xml:space="preserve">雾天空气湿度较大，可能导致机翼表面的湿滑，从而影响飞机的稳定性和操控性。为了应对这一问题，研究人员建议在雾天飞行时，采用更大的机翼展长和翼型角度，以提高飞机的稳定性和操控性。此外，针对机翼表面的湿滑问题，可以采用特殊的涂层材料和技术，以减少湿滑对飞机性能的影响。</w:t>
      </w:r>
    </w:p>
    <w:p>
      <w:pPr>
        <w:pStyle w:val="BodyText"/>
      </w:pPr>
      <w:r>
        <w:t xml:space="preserve">雾天的空气动力特性也会对飞机的飞行稳定性产生影响。由于雾中空气密度变化和流动特性变化，传统的飞行理论和经验可能不再适用。因此，针对雾天空气动力学特性进行深入研究，以制定相应的飞行策略和技巧，对于提高飞机的飞行稳定性具有重要意义。</w:t>
      </w:r>
    </w:p>
    <w:p>
      <w:pPr>
        <w:pStyle w:val="BodyText"/>
      </w:pPr>
      <w:r>
        <w:t xml:space="preserve">雾天环境中的多水汽、多尘埃等污染物可能会在机翼表面形成冰霜或沉积物，这会对飞机的气动性能产生影响，进而影响飞行稳定性。因此，研究如何在雾天环境中有效防止冰霜或沉积物的形成，以及如何清除这些污染物，对于提高飞机的飞行稳定性同样具有重要意义。</w:t>
      </w:r>
    </w:p>
    <w:p>
      <w:pPr>
        <w:pStyle w:val="Heading3"/>
      </w:pPr>
      <w:bookmarkStart w:id="27" w:name="飞机应对雾天飞行的措施"/>
      <w:r>
        <w:t xml:space="preserve">4.2 飞机应对雾天飞行的措施</w:t>
      </w:r>
      <w:bookmarkEnd w:id="27"/>
    </w:p>
    <w:p>
      <w:pPr>
        <w:pStyle w:val="FirstParagraph"/>
      </w:pPr>
      <w:r>
        <w:t xml:space="preserve">在深入探讨机场雾对飞机飞行的影响及应对策略时，我们可以从以下几个方面来展开讨论：</w:t>
      </w:r>
    </w:p>
    <w:p>
      <w:pPr>
        <w:numPr>
          <w:ilvl w:val="0"/>
          <w:numId w:val="1001"/>
        </w:numPr>
      </w:pPr>
      <w:r>
        <w:t xml:space="preserve">现代化的飞行设备是应对雾天飞行问题的关键。随着科技的发展，飞行设备已经取得了显著的进步，具备了更强的适应性。这些设备能够有效提高飞机的可见度，为飞行员提供更准确的气象信息，并在发现故障时及时进行诊断和处理。例如，飞机雷达可以 detect前方障碍物，激光测距仪和气象雷达能提供更精确的气象数据，飞行辅助系统和故障诊断系统则能在飞行员出现异常情况时迅速提醒并采取相应措施。</w:t>
      </w:r>
    </w:p>
    <w:p>
      <w:pPr>
        <w:numPr>
          <w:ilvl w:val="0"/>
          <w:numId w:val="1001"/>
        </w:numPr>
      </w:pPr>
      <w:r>
        <w:t xml:space="preserve">飞行员需要不断积累经验和提升自身的应变能力。飞行员需了解各种雾天现象及其影响，掌握雾天飞行规范，如降低 altitude、保持安全距离等。同时，飞行员还应在实际操作中不断积累经验，提高在雾天飞行中的应变能力，从而降低风险。许多航空公司和机场会定期组织雾天培训课程，让飞行员在模拟环境中熟悉雾天飞行操作。</w:t>
      </w:r>
    </w:p>
    <w:p>
      <w:pPr>
        <w:numPr>
          <w:ilvl w:val="0"/>
          <w:numId w:val="1001"/>
        </w:numPr>
      </w:pPr>
      <w:r>
        <w:t xml:space="preserve">航空公司需要制定一系列应急预案来应对机场雾对飞机的影响。这些措施包括通过气象预报及时了解雾情，并根据实际情况调整航班计划；设置多个备降机场，以便在出现严重雾天时，能够迅速将航班转移到其他机场降落；制定不同的应对策略，如在雾天加大飞机之间的间隔，以避免发生碰撞等事故。</w:t>
      </w:r>
    </w:p>
    <w:p>
      <w:pPr>
        <w:pStyle w:val="FirstParagraph"/>
      </w:pPr>
      <w:r>
        <w:t xml:space="preserve">综合以上分析，我们可以得出结论：现代化飞行设备和飞行员的专业素质是应对机场雾对飞机影响的两个关键因素。只有通过不断更新飞行设备和提高飞行员的专业素质，我们才能在很大程度上降低雾天飞行带来的风险，确保飞行的安全。因此，对于机场雾对飞机的影响及应对策略的研究具有重要的现实意义。</w:t>
      </w:r>
    </w:p>
    <w:p>
      <w:pPr>
        <w:pStyle w:val="Heading4"/>
      </w:pPr>
      <w:bookmarkStart w:id="28" w:name="飞行设备的适应性优化"/>
      <w:r>
        <w:t xml:space="preserve">4.2.1 飞行设备的适应性优化</w:t>
      </w:r>
      <w:bookmarkEnd w:id="28"/>
    </w:p>
    <w:p>
      <w:pPr>
        <w:pStyle w:val="FirstParagraph"/>
      </w:pPr>
      <w:r>
        <w:t xml:space="preserve">在分析机场雾对飞机的影响的过程中，我们发现优化飞行设备的适应性是一项关键的任务。随着科技的不断进步，我国的飞机在设计阶段就充分考虑了各种气象条件，包括雾天。这表明，飞行设备在适应雾天的能力上已经有了很大的提升。</w:t>
      </w:r>
    </w:p>
    <w:p>
      <w:pPr>
        <w:pStyle w:val="BodyText"/>
      </w:pPr>
      <w:r>
        <w:t xml:space="preserve">例如，先进的导航系统和传感器能够为飞行员提供准确且及时的飞行信息，包括风向、风速和飞机速度等，这些信息对于飞行员来说，是控制飞机的重要依据。同时，经过优化的发动机和螺旋桨设计，使得飞机在低能见度条件下，依然能够保持良好的动力性能和稳定性。</w:t>
      </w:r>
    </w:p>
    <w:p>
      <w:pPr>
        <w:pStyle w:val="BodyText"/>
      </w:pPr>
      <w:r>
        <w:t xml:space="preserve">然而，虽然飞行设备在适应雾天方面已经有了很大的进步，但是，我们也不能忽视，实际飞行过程中，飞行员可能会遇到诸如能见度降低和视觉误差等问题。这些问题可能会对飞行员的操作产生影响，甚至可能影响到飞行的安全。</w:t>
      </w:r>
    </w:p>
    <w:p>
      <w:pPr>
        <w:pStyle w:val="BodyText"/>
      </w:pPr>
      <w:r>
        <w:t xml:space="preserve">因此，为了应对这些问题，航空公司和飞行员需要不断加强对雾天飞行的训练和经验积累。这样，在遇到突发情况时，他们就能迅速、准确地做出反应，避免可能的危险。</w:t>
      </w:r>
    </w:p>
    <w:p>
      <w:pPr>
        <w:pStyle w:val="BodyText"/>
      </w:pPr>
      <w:r>
        <w:t xml:space="preserve">为了进一步提高飞行设备的适应性，研究人员可以通过模拟不同气象条件下的飞行实验，来评估飞行设备的表现。通过对实验数据的分析，可以找出飞行设备存在的问题和改进空间，从而为设备的优化提供依据。此外，还可以借鉴其他国家和地区的经验和做法，来优化我国飞行设备的设计和制造。</w:t>
      </w:r>
    </w:p>
    <w:p>
      <w:pPr>
        <w:pStyle w:val="BodyText"/>
      </w:pPr>
      <w:r>
        <w:t xml:space="preserve">总的来说，优化飞行设备的适应性，是一项系统性的工程，需要科技公司、航空公司和飞行员共同努力，共同应对雾天飞行带来的挑战。只有这样，我们才能确保飞行的安全，提高航班的效率。</w:t>
      </w:r>
    </w:p>
    <w:p>
      <w:pPr>
        <w:pStyle w:val="Heading4"/>
      </w:pPr>
      <w:bookmarkStart w:id="29" w:name="飞行员应变能力提升"/>
      <w:r>
        <w:t xml:space="preserve">4.2.2 飞行员应变能力提升</w:t>
      </w:r>
      <w:bookmarkEnd w:id="29"/>
    </w:p>
    <w:p>
      <w:pPr>
        <w:pStyle w:val="FirstParagraph"/>
      </w:pPr>
      <w:r>
        <w:t xml:space="preserve">在分析机场雾对飞机的影响中，提升飞行员的应变能力是一项关键任务。为了实现这一目标，航空公司和民航局应该从多个方面加强飞行员的培训工作。要重视理论培训，通过讲解、模拟器和实际案例等方式，使飞行员充分了解雾对飞行安全的影响以及在不同气象条件下的应对策略。这样的理论培训有助于飞行员在实际飞行中更加从容应对雾天带来的挑战，同时也能提高他们的安全意识。</w:t>
      </w:r>
    </w:p>
    <w:p>
      <w:pPr>
        <w:pStyle w:val="BodyText"/>
      </w:pPr>
      <w:r>
        <w:t xml:space="preserve">实践训练对于提高飞行员应变能力至关重要。在实际飞行中，让飞行员经历不同类型的雾，并在模拟器中进行实战演练，以提高他们在实际操作中的应对能力。这种实践训练可以使飞行员在遇到雾时更加熟练地运用所学的知识和技巧，从而确保飞行的安全。</w:t>
      </w:r>
    </w:p>
    <w:p>
      <w:pPr>
        <w:pStyle w:val="BodyText"/>
      </w:pPr>
      <w:r>
        <w:t xml:space="preserve">此外，案例分析也是提升飞行员应变能力的重要途径。通过分析国内外飞行事故案例，使飞行员深入了解雾对飞行安全的影响以及应对策略。这种方法可以帮助飞行员从他人的经验教训中汲取智慧，从而提高他们的应变能力。</w:t>
      </w:r>
    </w:p>
    <w:p>
      <w:pPr>
        <w:pStyle w:val="BodyText"/>
      </w:pPr>
      <w:r>
        <w:t xml:space="preserve">定期检查是确保飞行员具备足够身体条件和技能水平来应对雾等复杂气象条件的关键环节。民航局应定期对飞行员进行体检和复训，确保他们具备足够的专业知识和技能水平。只有身体健康、技术过硬的飞行员才能在遇到雾况时保持冷静、果断，正确判断并处理问题。</w:t>
      </w:r>
    </w:p>
    <w:p>
      <w:pPr>
        <w:pStyle w:val="BodyText"/>
      </w:pPr>
      <w:r>
        <w:t xml:space="preserve">与气象部门保持紧密沟通对于飞行员应对雾天具有重要作用。飞行员需要实时获取气象信息，以便在遇到雾时能够及时调整飞行计划和操作。通过与气象部门的紧密合作，飞行员可以在遇到雾况时更加准确地判断飞机的位置和高度，从而确保飞行的安全。</w:t>
      </w:r>
    </w:p>
    <w:p>
      <w:pPr>
        <w:pStyle w:val="BodyText"/>
      </w:pPr>
      <w:r>
        <w:t xml:space="preserve">总之，通过加强飞行员培训，包括理论培训、实践训练、案例分析、定期检查以及与气象部门的紧密沟通等方面，可以有效提升飞行员的应变能力，确保飞行安全。这也有利于我国民航事业的发展，为飞行员提供更好的培训和支持。</w:t>
      </w:r>
    </w:p>
    <w:p>
      <w:pPr>
        <w:pStyle w:val="Heading4"/>
      </w:pPr>
      <w:bookmarkStart w:id="30" w:name="航空公司应急预案"/>
      <w:r>
        <w:t xml:space="preserve">4.2.3 航空公司应急预案</w:t>
      </w:r>
      <w:bookmarkEnd w:id="30"/>
    </w:p>
    <w:p>
      <w:pPr>
        <w:pStyle w:val="FirstParagraph"/>
      </w:pPr>
      <w:r>
        <w:t xml:space="preserve">在深入探讨机场雾对飞机的运行影响及应对策略时，航空公司的应急预案无疑是一个关键环节。这些预案是航空公司针对雾天环境，为保证航班正常运行而精心设计的措施。它们在应对雾天状况时，可以迅速且有效地减轻雾霾对航班的影响，从而确保飞行的安全性。</w:t>
      </w:r>
    </w:p>
    <w:p>
      <w:pPr>
        <w:pStyle w:val="BodyText"/>
      </w:pPr>
      <w:r>
        <w:t xml:space="preserve">航空公司的应急预案主要包括以下几个方面：</w:t>
      </w:r>
    </w:p>
    <w:p>
      <w:pPr>
        <w:numPr>
          <w:ilvl w:val="0"/>
          <w:numId w:val="1002"/>
        </w:numPr>
      </w:pPr>
      <w:r>
        <w:t xml:space="preserve">气象预报和监测的强化：航空公司通过与气象部门的紧密合作，获取实时的气象信息和预报，以便在雾天气出现前就能预判并调整航班计划。同时，他们也会运用先进的气象监测设备，对气象变化进行实时监控，确保能够第一时间做出响应。</w:t>
      </w:r>
    </w:p>
    <w:p>
      <w:pPr>
        <w:numPr>
          <w:ilvl w:val="0"/>
          <w:numId w:val="1002"/>
        </w:numPr>
      </w:pPr>
      <w:r>
        <w:t xml:space="preserve">飞行员雾霾训练：航空公司会定期对飞行员进行雾霾训练，让他们掌握在雾霾天气下进行正确操作的技能，例如在低能见度条件下的导航和飞行技巧等，从而提高飞行的安全性能。</w:t>
      </w:r>
    </w:p>
    <w:p>
      <w:pPr>
        <w:numPr>
          <w:ilvl w:val="0"/>
          <w:numId w:val="1002"/>
        </w:numPr>
      </w:pPr>
      <w:r>
        <w:t xml:space="preserve">应急预案的制定：航空公司在每年的雾霾天气出现前，都会对应急预案进行更新和完善，以确保方案的有效性和可行性。这些预案详细规定了在雾天气出现时，如何启动应急程序、如何调整航班计划、如何与其他相关部门进行沟通等。</w:t>
      </w:r>
    </w:p>
    <w:p>
      <w:pPr>
        <w:numPr>
          <w:ilvl w:val="0"/>
          <w:numId w:val="1002"/>
        </w:numPr>
      </w:pPr>
      <w:r>
        <w:t xml:space="preserve">协同配合：航空公司在面对雾天气时，会加强与其他相关部门的协作，包括气象部门、机场管理部门、其他航空公司等。通过建立紧密的协同关系，可以在紧急情况下提高整个行业的应对能力。</w:t>
      </w:r>
    </w:p>
    <w:p>
      <w:pPr>
        <w:pStyle w:val="FirstParagraph"/>
      </w:pPr>
      <w:r>
        <w:t xml:space="preserve">总的来说，航空公司在应对机场雾对飞机的影响方面，已经建立了相对完善的应急预案。这些预案在实际的运行中得到了有效的验证，大大降低了雾天气对航班运行的影响，保证了飞行的安全。</w:t>
      </w:r>
    </w:p>
    <w:p>
      <w:pPr>
        <w:pStyle w:val="Heading2"/>
      </w:pPr>
      <w:bookmarkStart w:id="31" w:name="第五章-飞机雾天飞行能力提升措施"/>
      <w:r>
        <w:t xml:space="preserve">第五章 飞机雾天飞行能力提升措施</w:t>
      </w:r>
      <w:bookmarkEnd w:id="31"/>
    </w:p>
    <w:p>
      <w:pPr>
        <w:pStyle w:val="Heading3"/>
      </w:pPr>
      <w:bookmarkStart w:id="32" w:name="飞机结构与设备优化"/>
      <w:r>
        <w:t xml:space="preserve">5.1 飞机结构与设备优化</w:t>
      </w:r>
      <w:bookmarkEnd w:id="32"/>
    </w:p>
    <w:p>
      <w:pPr>
        <w:pStyle w:val="FirstParagraph"/>
      </w:pPr>
      <w:r>
        <w:t xml:space="preserve">在深入探讨机场雾对飞机的影响及如何优化飞机结构与设备这个问题时，我们需要从多方面进行分析。随着科技的不断进步，飞机制造商和航空公司已经采取了一系列措施来改进飞机的设计和设备，以降低雾天飞行所面临的挑战。</w:t>
      </w:r>
    </w:p>
    <w:p>
      <w:pPr>
        <w:pStyle w:val="BodyText"/>
      </w:pPr>
      <w:r>
        <w:t xml:space="preserve">这些优化措施包括但不限于：先进的驾驶舱技术，如飞行仪表和导航设备的升级，使得飞行员能够更准确地掌握飞机的状态，即使在低能见度条件下也能保持飞机的稳定；飞行控制系统的改进，如采用更加智能化的自动驾驶技术，能够在雾天自动调整飞机的姿态和速度，确保飞行的安全。</w:t>
      </w:r>
    </w:p>
    <w:p>
      <w:pPr>
        <w:pStyle w:val="BodyText"/>
      </w:pPr>
      <w:r>
        <w:t xml:space="preserve">增强型风挡玻璃和抗冰涂层的应用，可以有效地减少风挡玻璃上的雾气和水分，提高能见度，使飞行员能够在更大的视觉范围内进行操作，降低了雾天飞行的风险。</w:t>
      </w:r>
    </w:p>
    <w:p>
      <w:pPr>
        <w:pStyle w:val="BodyText"/>
      </w:pPr>
      <w:r>
        <w:t xml:space="preserve">对于发动机进气道和排气道的优化，以及翼型设计的改进，都能够提升飞机在雾中的性能，如提高飞机的爬升率、减小阻力等，从而使飞机在雾天中更有竞争力。</w:t>
      </w:r>
    </w:p>
    <w:p>
      <w:pPr>
        <w:pStyle w:val="BodyText"/>
      </w:pPr>
      <w:r>
        <w:t xml:space="preserve">总的来说，这些优化措施不仅提高了飞机的飞行性能和安全性，同时也为航空公司和飞行员提供了更好的应对雾天挑战的方法。因此，在分析机场雾对飞机的影响时，我们必须充分考虑这些优化措施，以提高飞行的可靠性和安全性。这是我们在研究中所需要关注的重要部分。</w:t>
      </w:r>
    </w:p>
    <w:p>
      <w:pPr>
        <w:pStyle w:val="Heading3"/>
      </w:pPr>
      <w:bookmarkStart w:id="33" w:name="飞行员培训与经验提升"/>
      <w:r>
        <w:t xml:space="preserve">5.2 飞行员培训与经验提升</w:t>
      </w:r>
      <w:bookmarkEnd w:id="33"/>
    </w:p>
    <w:p>
      <w:pPr>
        <w:pStyle w:val="FirstParagraph"/>
      </w:pPr>
      <w:r>
        <w:t xml:space="preserve">在分析机场雾对飞机的影响时，飞行员的培训和经验是影响飞行的安全性和稳定性的重要因素。飞行员需要掌握关于雾的特性、规律以及如何在不同条件下应对雾的技巧和策略。这包括了解各种类型的雾的特点，以及在不同的气象条件下如何调整飞机的飞行高度、速度和航向，以确保安全通过雾区。这种知识的掌握和运用，可以使飞行员在遇到雾天时，能够更好地应对突发状况，降低飞行风险。</w:t>
      </w:r>
    </w:p>
    <w:p>
      <w:pPr>
        <w:pStyle w:val="BodyText"/>
      </w:pPr>
      <w:r>
        <w:t xml:space="preserve">除了理论知识，飞行员还需要熟练掌握使用雾导航设备，如雷达显示器、气象雷达和甚高频全向信标等，以便在雾中准确判断飞机的位置和高度，并根据需要进行修正。飞行员在实际操作中需要根据实时气象信息和雾情报告来调整飞行计划，甚至可能在紧急情况下采取手动驾驶等方式来避免飞行事故。这种应对策略和技能的掌握，可以使飞行员在面对雾天时，更加从容不迫，有效提高飞行的安全性。</w:t>
      </w:r>
    </w:p>
    <w:p>
      <w:pPr>
        <w:pStyle w:val="BodyText"/>
      </w:pPr>
      <w:r>
        <w:t xml:space="preserve">同时，飞行员需要通过不断的实践和学习，提高自己在实际操作中的应对能力和经验。例如，许多航空公司会安排专门的培训课程，包括模拟机训练和实际飞行训练。在这些培训中，飞行员可以学习到各种雾情的应对方法，以及如何在实际飞行中应用所学的知识。此外，飞行员还可以通过参加雾季训练，不断提高自己在实际操作中的应对能力和经验。这种培训和学习的经历，使飞行员在面对雾天时，更加从容自信，有效提升了飞行的安全性。</w:t>
      </w:r>
    </w:p>
    <w:p>
      <w:pPr>
        <w:pStyle w:val="BodyText"/>
      </w:pPr>
      <w:r>
        <w:t xml:space="preserve">简言之，飞行员的培训和经验在分析机场雾对飞机的影响中起到了关键作用。通过掌握关于雾的知识和技巧，熟练运用雾导航设备，以及不断的实践和学习，飞行员能够在遇到雾天时，做出正确的判断和决策，确保飞行的安全性和可靠性。这不仅对保障航班的安全、正点和效益具有重要意义，也为我国民航事业的发展做出了积极贡献。</w:t>
      </w:r>
    </w:p>
    <w:p>
      <w:pPr>
        <w:pStyle w:val="Heading3"/>
      </w:pPr>
      <w:bookmarkStart w:id="34" w:name="应急预案及程序完善"/>
      <w:r>
        <w:t xml:space="preserve">5.3 应急预案及程序完善</w:t>
      </w:r>
      <w:bookmarkEnd w:id="34"/>
    </w:p>
    <w:p>
      <w:pPr>
        <w:pStyle w:val="FirstParagraph"/>
      </w:pPr>
      <w:r>
        <w:t xml:space="preserve">在分析机场雾对飞机的影响时，我们应当把重点放在应急预案和程序的完善上。因为，应急预案和程序的设置对于飞行安全有着至关重要的影响。为了保证飞行安全，相关部门和企业应当持续地改进应急预案和程序，提高应对恶劣天气和大雾等复杂气象条件的能力。</w:t>
      </w:r>
    </w:p>
    <w:p>
      <w:pPr>
        <w:pStyle w:val="BodyText"/>
      </w:pPr>
      <w:r>
        <w:t xml:space="preserve">我们需要在应急预案和程序中包含详尽的气象预报和监测。通过与气象部门的合作，航空公司可以获取实时的气象信息和预报，这样就能在雾天气出现之前及时地调整航班计划。同时，航空公司也会利用先进的气象监测设备，对气象变化进行实时监控，确保能够在第一时间做出反应。</w:t>
      </w:r>
    </w:p>
    <w:p>
      <w:pPr>
        <w:pStyle w:val="BodyText"/>
      </w:pPr>
      <w:r>
        <w:t xml:space="preserve">应急预案和程序应当包含飞行员专门的雾霾训练。在定期进行的训练中，飞行员将会学习如何在雾霾天气中进行正确的操作，比如在低能见度条件下的导航、飞行技巧等，以提高在雾霾天气下飞行的安全性能。</w:t>
      </w:r>
    </w:p>
    <w:p>
      <w:pPr>
        <w:pStyle w:val="BodyText"/>
      </w:pPr>
      <w:r>
        <w:t xml:space="preserve">应急预案和程序应当包含详细的应急措施和操作流程。在雾天气出现时，应急预案中会明确指定如何启动应急程序、如何调整航班计划、如何与其他相关部门进行沟通等。这些应急预案会在每年的雾霾天气出现前进行更新和完善，以确保方案的有效性和可行性。</w:t>
      </w:r>
    </w:p>
    <w:p>
      <w:pPr>
        <w:pStyle w:val="BodyText"/>
      </w:pPr>
      <w:r>
        <w:t xml:space="preserve">应急预案和程序应当强调与其他相关部门的协同配合。在紧急情况下，航空公司需要与气象部门、机场管理部门、其他航空公司等密切合作，共同应对雾天气对飞机的影响。通过建立良好的协同合作关系，可以提高整个行业的应对能力。</w:t>
      </w:r>
    </w:p>
    <w:p>
      <w:pPr>
        <w:pStyle w:val="BodyText"/>
      </w:pPr>
      <w:r>
        <w:t xml:space="preserve">因此，我们可以得出结论：在分析机场雾对飞机的影响时，我们应当关注应急预案和程序的完善。通过加强气象预报和监测、开展飞行员雾霾训练、制定详细的应急预案和操作流程以及强化协同配合，我们可以提高应对雾天飞行的能力，从而确保飞行安全。这是我们在研究中的一个重要部分。</w:t>
      </w:r>
    </w:p>
    <w:p>
      <w:pPr>
        <w:pStyle w:val="Heading3"/>
      </w:pPr>
      <w:bookmarkStart w:id="35" w:name="典型案例及启示"/>
      <w:r>
        <w:t xml:space="preserve">5.4 典型案例及启示</w:t>
      </w:r>
      <w:bookmarkEnd w:id="35"/>
    </w:p>
    <w:p>
      <w:pPr>
        <w:pStyle w:val="FirstParagraph"/>
      </w:pPr>
      <w:r>
        <w:t xml:space="preserve">在分析机场雾对飞机的影响时，我们可以从多个典型案例中吸取宝贵的经验和教训。这些案例不仅揭示了雾天航班调度和运行的挑战，还为我们提供了降低雾天影响的方法和策略。以下是一些具有代表性的典型案例：</w:t>
      </w:r>
    </w:p>
    <w:p>
      <w:pPr>
        <w:numPr>
          <w:ilvl w:val="0"/>
          <w:numId w:val="1003"/>
        </w:numPr>
      </w:pPr>
      <w:r>
        <w:t xml:space="preserve">2016年12月，北京首都国际机场因雾霾天气导致航班延误，影响了众多旅客的出行计划。这个案例让我们深刻认识到雾天航班调度和运行受到影响，增加航班延误和取消的风险。为降低雾天对航班的影响，机场管理部门应加强雾天监测和预警，提高能见度，完善航班调度和运行机制，并积极采取措施减轻雾霾对航班运行效率的影响。</w:t>
      </w:r>
    </w:p>
    <w:p>
      <w:pPr>
        <w:numPr>
          <w:ilvl w:val="0"/>
          <w:numId w:val="1003"/>
        </w:numPr>
      </w:pPr>
      <w:r>
        <w:t xml:space="preserve">2019年1月，上海浦东国际机场因大雾导致航班延误，影响了数百名旅客的出行计划。这个案例启示我们，加强雾天训练也是提高飞行员技能的关键。通过多实践，飞行员可以提高自己在雾天飞行中的应变能力，从而降低风险。同时，也需要定期进行雾天训练，以模拟各种雾天情况，让飞行员在模拟环境中熟悉雾天飞行操作，从而提高飞行安全。</w:t>
      </w:r>
    </w:p>
    <w:p>
      <w:pPr>
        <w:numPr>
          <w:ilvl w:val="0"/>
          <w:numId w:val="1003"/>
        </w:numPr>
      </w:pPr>
      <w:r>
        <w:t xml:space="preserve">2015年10月，我国深圳宝安国际机场因雾霾天气导致跑道结冰，迫使机场关闭部分跑道，造成了设备损坏和航班延误。这个案例告诉我们，机场设施设备的维护和管理对于保障雾天航班运行的重要性。机场管理部门应加强对机场设施设备的维护和管理，提高抗雾能力，确保雾天也能保持较高的运行效率。</w:t>
      </w:r>
    </w:p>
    <w:p>
      <w:pPr>
        <w:numPr>
          <w:ilvl w:val="0"/>
          <w:numId w:val="1003"/>
        </w:numPr>
      </w:pPr>
      <w:r>
        <w:t xml:space="preserve">2018年1月，上海虹桥国际机场附近出现严重雾霾，导致空气质量下降，引起了媒体和公众的关注。这个案例提醒我们，雾天对空气质量产生负面影响，加剧雾霾现象，影响城市环境和人民生活质量。因此，在分析机场雾对飞机的影响时，我们也应关注生态环境问题，加强机场规划 和设计，优化空域环境，减轻雾霾对城市环境的影响。</w:t>
      </w:r>
    </w:p>
    <w:p>
      <w:pPr>
        <w:pStyle w:val="FirstParagraph"/>
      </w:pPr>
      <w:r>
        <w:t xml:space="preserve">通过以上典型案例的分析，我们可以得出以下结论：加强雾天监测和预警、提高能见度、完善航班调度和运行机制、加强飞行员雾天培训以及注重机场设施设备和生态环境的保护等举措，有助于降低雾天对航班的影响，保障航空运输的安全与高效。</w:t>
      </w:r>
    </w:p>
    <w:p>
      <w:pPr>
        <w:pStyle w:val="Heading2"/>
      </w:pPr>
      <w:bookmarkStart w:id="36" w:name="参考文献"/>
      <w:r>
        <w:t xml:space="preserve">参考文献</w:t>
      </w:r>
      <w:bookmarkEnd w:id="36"/>
    </w:p>
    <w:p>
      <w:pPr>
        <w:pStyle w:val="FirstParagraph"/>
      </w:pPr>
      <w:r>
        <w:t xml:space="preserve">[1]dddddddddddddddddddd</w:t>
      </w:r>
    </w:p>
    <w:p>
      <w:pPr>
        <w:pStyle w:val="BodyText"/>
      </w:pPr>
      <w:r>
        <w:t xml:space="preserve">[2]aaaaaaaaaaaaaaaaaaaaaaaaaa</w:t>
      </w:r>
    </w:p>
    <w:p>
      <w:pPr>
        <w:pStyle w:val="Heading2"/>
      </w:pPr>
      <w:bookmarkStart w:id="37" w:name="致谢"/>
      <w:r>
        <w:t xml:space="preserve">致谢</w:t>
      </w:r>
      <w:bookmarkEnd w:id="37"/>
    </w:p>
    <w:p>
      <w:pPr>
        <w:pStyle w:val="FirstParagraph"/>
      </w:pPr>
      <w:r>
        <w:t xml:space="preserve">在此篇论文的写作过程中，我有幸得到了众多老师和同学的帮助和支持，借此机会，我想向他们表达由衷的感谢。</w:t>
      </w:r>
    </w:p>
    <w:p>
      <w:pPr>
        <w:pStyle w:val="BodyText"/>
      </w:pPr>
      <w:r>
        <w:t xml:space="preserve">我要向我的指导老师表示最深的感激。在整个研究过程中，您始终给予了我极大的关怀和帮助，不仅为我提供了宝贵的研究机会，还在学术上给了我很多宝贵的建议和指导，让我能够顺利地完成这项研究。您的严谨治学态度、深厚的专业知识和无私的帮助精神，使我深受启发和感动。在此，我对您表示衷心的感谢！</w:t>
      </w:r>
    </w:p>
    <w:p>
      <w:pPr>
        <w:pStyle w:val="BodyText"/>
      </w:pPr>
      <w:r>
        <w:t xml:space="preserve">我要感谢那些与我并肩奋斗的同学。在这段时间里，我们一起度过了无数个日夜，共同面对了许多困难和挑战。你们的友情和支持，让我感受到了团队的力量，也激励着我不断前行。感谢你们的陪伴，是你们让我更加坚定地走过了这段道路。</w:t>
      </w:r>
    </w:p>
    <w:p>
      <w:pPr>
        <w:pStyle w:val="BodyText"/>
      </w:pPr>
      <w:r>
        <w:t xml:space="preserve">此外，我还要感谢我的父母。在我追求学术的过程中，你们始终是我的坚强后盾，给予我无尽的支持和关爱。每当我遇到困难和挫折，你们总是鼓励我坚持下去，告诉我</w:t>
      </w:r>
      <w:r>
        <w:t xml:space="preserve">“</w:t>
      </w:r>
      <w:r>
        <w:t xml:space="preserve">只要努力，总会有收获</w:t>
      </w:r>
      <w:r>
        <w:t xml:space="preserve">”</w:t>
      </w:r>
      <w:r>
        <w:t xml:space="preserve">。因为有了你们的支持，我才能够勇往直前，迎接每一个挑战。在此，我对你们表示最诚挚的感谢！</w:t>
      </w:r>
    </w:p>
    <w:p>
      <w:pPr>
        <w:pStyle w:val="BodyText"/>
      </w:pPr>
      <w:r>
        <w:t xml:space="preserve">我要感谢所有给予我帮助和关心的人，是你们让我感受到了温暖和力量，让我能够在人生的道路上越走越远。我会珍惜这份来之不易的学习机会，继续努力，不辜负你们的期望。</w:t>
      </w:r>
    </w:p>
    <w:p>
      <w:pPr>
        <w:pStyle w:val="BodyText"/>
      </w:pPr>
      <w:r>
        <w:t xml:space="preserve">再次向所有帮助过我的人表示衷心的感谢！</w:t>
      </w:r>
    </w:p>
    <w:p>
      <w:pPr>
        <w:pStyle w:val="Heading2"/>
      </w:pPr>
      <w:bookmarkStart w:id="38" w:name="摘要"/>
      <w:r>
        <w:t xml:space="preserve">摘要</w:t>
      </w:r>
      <w:bookmarkEnd w:id="38"/>
    </w:p>
    <w:p>
      <w:pPr>
        <w:pStyle w:val="FirstParagraph"/>
      </w:pPr>
      <w:r>
        <w:t xml:space="preserve">摘要：本文深入分析了机场雾对飞机的影响，从飞机结构特点、飞机功能系统和雾天对飞机的具体影响三个方面进行了论述。文章指出，飞机的结构设计在很大程度上决定了飞机在雾中飞行的性能表现，同时飞机的关键部件也接受了特殊设计以应对雾天的挑战。飞机功能系统在雾中的表现是一个关键的组成部分，包括导航系统、发动机系统和飞行控制系统等。雾天可能会对飞机的电子设备和机械部件产生影响，导致设备故障，同时也可能对飞机的飞行控制系统产生干扰，导致飞机的飞行轨迹偏离预期。最后，文章强调了雾天对飞机的导航设备的影响，以及航空公司和民航局在雾天飞行管理方面的责任和措施。</w:t>
      </w:r>
    </w:p>
    <w:p>
      <w:pPr>
        <w:pStyle w:val="BodyText"/>
      </w:pPr>
      <w:r>
        <w:t xml:space="preserve">关键词：机场雾；飞机；影响；结构特点；功能系统；导航设备</w:t>
      </w:r>
    </w:p>
    <w:p>
      <w:pPr>
        <w:pStyle w:val="Heading2"/>
      </w:pPr>
      <w:bookmarkStart w:id="39" w:name="abstract"/>
      <w:r>
        <w:t xml:space="preserve">Abstract</w:t>
      </w:r>
      <w:bookmarkEnd w:id="39"/>
    </w:p>
    <w:p>
      <w:pPr>
        <w:pStyle w:val="FirstParagraph"/>
      </w:pPr>
      <w:r>
        <w:t xml:space="preserve">Abstract: This article deeply analyzes the impact of airport fog on aircraft, and discusses it from three aspects: the structural characteristics of the aircraft, the functional systems of the aircraft, and the specific effects of fog on the aircraft. The article points out that the design of the aircraft’s structure plays a significant role in determining its performance in foggy conditions, while key components of the aircraft have also been designed with special considerations for foggy conditions. The performance of the aircraft’s functional system in fog is a crucial component, including navigation systems, engine systems, and flight control systems. Fog may affect the electronic equipment and mechanical components of the aircraft, leading to equipment failure, as well as interfering with the aircraft’s flight control system, causing the aircraft’s flight path to deviate from expected routes. Finally, the article emphasizes the impact of fog on the navigation equipment of the aircraft, as well as the responsibilities and measures of airlines and civil aviation authorities in managing flights in foggy conditions.</w:t>
      </w:r>
    </w:p>
    <w:p>
      <w:pPr>
        <w:pStyle w:val="BodyText"/>
      </w:pPr>
      <w:r>
        <w:t xml:space="preserve">Keywords: Airport fog; Aircraft; Impact; Structural characteristics; Functional systems; Navigation equi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08:45:37Z</dcterms:created>
  <dcterms:modified xsi:type="dcterms:W3CDTF">2023-11-14T08:45:37Z</dcterms:modified>
</cp:coreProperties>
</file>

<file path=docProps/custom.xml><?xml version="1.0" encoding="utf-8"?>
<Properties xmlns="http://schemas.openxmlformats.org/officeDocument/2006/custom-properties" xmlns:vt="http://schemas.openxmlformats.org/officeDocument/2006/docPropsVTypes"/>
</file>